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8A8F2" w14:textId="77777777" w:rsidR="00CD0A52" w:rsidRDefault="00CD0A52" w:rsidP="00263288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DA5CCED" w14:textId="5654247D" w:rsidR="00423676" w:rsidRPr="00423676" w:rsidRDefault="003140EB" w:rsidP="00D147ED">
      <w:pPr>
        <w:spacing w:after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10EC65A1" wp14:editId="5A5BC8F5">
            <wp:extent cx="6657975" cy="1468755"/>
            <wp:effectExtent l="0" t="0" r="9525" b="0"/>
            <wp:docPr id="9" name="Picture 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1E0" w:firstRow="1" w:lastRow="1" w:firstColumn="1" w:lastColumn="1" w:noHBand="0" w:noVBand="0"/>
      </w:tblPr>
      <w:tblGrid>
        <w:gridCol w:w="4553"/>
        <w:gridCol w:w="297"/>
        <w:gridCol w:w="5832"/>
      </w:tblGrid>
      <w:tr w:rsidR="00D147ED" w:rsidRPr="00560A5D" w14:paraId="4E9B83DD" w14:textId="77777777" w:rsidTr="005D77B5">
        <w:trPr>
          <w:gridAfter w:val="2"/>
          <w:wAfter w:w="6129" w:type="dxa"/>
          <w:trHeight w:val="445"/>
        </w:trPr>
        <w:tc>
          <w:tcPr>
            <w:tcW w:w="4553" w:type="dxa"/>
            <w:tcBorders>
              <w:top w:val="nil"/>
              <w:left w:val="nil"/>
              <w:bottom w:val="nil"/>
              <w:right w:val="nil"/>
            </w:tcBorders>
          </w:tcPr>
          <w:p w14:paraId="3CB388FF" w14:textId="0A4ACA94" w:rsidR="00423676" w:rsidRPr="00423676" w:rsidRDefault="00423676" w:rsidP="005D77B5">
            <w:pPr>
              <w:rPr>
                <w:b/>
                <w:color w:val="808080"/>
              </w:rPr>
            </w:pPr>
          </w:p>
        </w:tc>
      </w:tr>
      <w:tr w:rsidR="00A046E2" w14:paraId="2DEE4726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6"/>
              <w:gridCol w:w="277"/>
              <w:gridCol w:w="278"/>
              <w:gridCol w:w="278"/>
              <w:gridCol w:w="277"/>
              <w:gridCol w:w="2951"/>
            </w:tblGrid>
            <w:tr w:rsidR="00A046E2" w14:paraId="13107215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D68746" w14:textId="58B7E3BD" w:rsidR="00560A5D" w:rsidRPr="00BB2439" w:rsidRDefault="008A4952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bookmarkStart w:id="0" w:name="_Hlk104282772"/>
                  <w:bookmarkStart w:id="1" w:name="_Hlk104281007"/>
                  <w:bookmarkStart w:id="2" w:name="_Hlk104378499"/>
                  <w:r>
                    <w:rPr>
                      <w:b/>
                      <w:color w:val="808080"/>
                      <w:sz w:val="48"/>
                      <w:szCs w:val="48"/>
                    </w:rPr>
                    <w:t>Albor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>a</w:t>
                  </w:r>
                  <w:r>
                    <w:rPr>
                      <w:b/>
                      <w:color w:val="808080"/>
                      <w:sz w:val="48"/>
                      <w:szCs w:val="48"/>
                    </w:rPr>
                    <w:t>n T&amp;C</w:t>
                  </w:r>
                </w:p>
              </w:tc>
            </w:tr>
            <w:tr w:rsidR="00A046E2" w:rsidRPr="0000623B" w14:paraId="74C8ACB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4799" w14:textId="738C5456" w:rsidR="00560A5D" w:rsidRPr="00D614C3" w:rsidRDefault="00BB2439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288E2F1D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196FDA9" w14:textId="77777777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59E3A1AF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B22288" w14:textId="78129172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m &amp; 5m</w:t>
                  </w:r>
                </w:p>
              </w:tc>
            </w:tr>
            <w:tr w:rsidR="00A046E2" w14:paraId="0560C810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BE8E2B" w14:textId="249CAEAA" w:rsidR="00D614C3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8A4952">
                    <w:rPr>
                      <w:b/>
                      <w:color w:val="808080"/>
                      <w:sz w:val="40"/>
                      <w:szCs w:val="40"/>
                    </w:rPr>
                    <w:t>3</w:t>
                  </w:r>
                  <w:r w:rsidR="00C14F0E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8A4952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C14F0E">
                    <w:rPr>
                      <w:b/>
                      <w:color w:val="808080"/>
                      <w:sz w:val="40"/>
                      <w:szCs w:val="40"/>
                    </w:rPr>
                    <w:t>25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A046E2" w14:paraId="2EF591BF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E7C961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3257797" w14:textId="368FA901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699E52" w14:textId="49EFA329" w:rsidR="00560A5D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8A4952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C14F0E">
                    <w:rPr>
                      <w:b/>
                      <w:color w:val="FF0000"/>
                      <w:sz w:val="72"/>
                      <w:szCs w:val="72"/>
                    </w:rPr>
                    <w:t>7</w:t>
                  </w:r>
                  <w:r w:rsidR="008A4952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C14F0E">
                    <w:rPr>
                      <w:b/>
                      <w:color w:val="FF0000"/>
                      <w:sz w:val="72"/>
                      <w:szCs w:val="72"/>
                    </w:rPr>
                    <w:t>40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31EB67B0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5D77B5" w14:paraId="517B28BE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E518D1" w14:textId="40534AD4" w:rsidR="00560A5D" w:rsidRDefault="003140EB" w:rsidP="005D77B5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752" behindDoc="0" locked="0" layoutInCell="1" allowOverlap="1" wp14:anchorId="292C53F3" wp14:editId="438077E1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5" name="Straight Connector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75A882BF" id="Straight Connector 5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C7E3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0257F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CF63696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9902B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0AFC3A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7CD6DB89" w14:textId="77777777" w:rsidR="00560A5D" w:rsidRDefault="00560A5D" w:rsidP="005D77B5"/>
        </w:tc>
        <w:tc>
          <w:tcPr>
            <w:tcW w:w="297" w:type="dxa"/>
          </w:tcPr>
          <w:p w14:paraId="59B100CB" w14:textId="77777777" w:rsidR="00560A5D" w:rsidRDefault="00560A5D" w:rsidP="005D77B5"/>
        </w:tc>
        <w:tc>
          <w:tcPr>
            <w:tcW w:w="5832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A046E2" w14:paraId="7F34DB9C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78467B" w14:textId="5E0AF49A" w:rsidR="00560A5D" w:rsidRPr="00D33B1B" w:rsidRDefault="008A4952" w:rsidP="008A495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Boston T&amp;C</w:t>
                  </w:r>
                </w:p>
              </w:tc>
            </w:tr>
            <w:tr w:rsidR="00EA4F78" w:rsidRPr="0000623B" w14:paraId="271F49C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D9E47D" w14:textId="3946F485" w:rsidR="00EA4F78" w:rsidRPr="00D614C3" w:rsidRDefault="00986038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196CB60C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5E443C" w14:textId="360460B0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1C7384D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90B4C3" w14:textId="77777777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m &amp; 5m</w:t>
                  </w:r>
                </w:p>
              </w:tc>
            </w:tr>
            <w:tr w:rsidR="00A046E2" w14:paraId="46E95ED4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BC0A71" w14:textId="4BB11801" w:rsidR="00560A5D" w:rsidRPr="002942FE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1B38C5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D20EE0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1B38C5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D20EE0">
                    <w:rPr>
                      <w:b/>
                      <w:color w:val="808080"/>
                      <w:sz w:val="40"/>
                      <w:szCs w:val="40"/>
                    </w:rPr>
                    <w:t>25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A046E2" w14:paraId="68BABBD0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1E7B353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30D7357E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B2C0169" w14:textId="1B91ABC6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1B38C5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 w:rsidR="00D20EE0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 w:rsidR="008A4952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D20EE0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591D05">
                    <w:rPr>
                      <w:b/>
                      <w:color w:val="FF0000"/>
                      <w:sz w:val="72"/>
                      <w:szCs w:val="72"/>
                    </w:rPr>
                    <w:t>0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 xml:space="preserve"> 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2ED4A954" w14:textId="3435DEAF" w:rsidR="003140EB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4A0373C9" w14:textId="77777777" w:rsidR="00D147ED" w:rsidRDefault="00D147E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4E4FDC14" w14:textId="77777777" w:rsidR="00560A5D" w:rsidRPr="007A6F31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A046E2" w14:paraId="0744550D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EC3FE84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07F3A2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1A53FB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14C4FC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D5DAA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330499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637F83C0" w14:textId="216ABAB0" w:rsidR="00560A5D" w:rsidRDefault="00560A5D" w:rsidP="005D77B5"/>
        </w:tc>
      </w:tr>
      <w:tr w:rsidR="003E6915" w14:paraId="2B096462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p w14:paraId="0B2B6FFC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6"/>
              <w:gridCol w:w="277"/>
              <w:gridCol w:w="278"/>
              <w:gridCol w:w="278"/>
              <w:gridCol w:w="277"/>
              <w:gridCol w:w="2951"/>
            </w:tblGrid>
            <w:tr w:rsidR="003E6915" w14:paraId="4FDFBBEF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bookmarkEnd w:id="0"/>
                <w:bookmarkEnd w:id="1"/>
                <w:bookmarkEnd w:id="2"/>
                <w:p w14:paraId="171D089A" w14:textId="51B11A59" w:rsidR="003E6915" w:rsidRPr="003E6915" w:rsidRDefault="008A4952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Elements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 xml:space="preserve"> T&amp;C</w:t>
                  </w:r>
                </w:p>
              </w:tc>
            </w:tr>
            <w:tr w:rsidR="003E6915" w:rsidRPr="0000623B" w14:paraId="1E7B186A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399E4F" w14:textId="7356CFD0" w:rsidR="003E6915" w:rsidRPr="00D614C3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6BF3787D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645A92" w14:textId="77777777" w:rsidR="003E6915" w:rsidRPr="00D614C3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34DE0367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625183" w14:textId="7B8A5E97" w:rsidR="003E6915" w:rsidRPr="00D614C3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Available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1,2,3,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4m &amp; 5m</w:t>
                  </w:r>
                </w:p>
              </w:tc>
            </w:tr>
            <w:tr w:rsidR="003E6915" w14:paraId="4FC309C0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356727" w14:textId="34FF59AD" w:rsidR="003E6915" w:rsidRPr="00D614C3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E03DBE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0177F6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E03DBE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0177F6">
                    <w:rPr>
                      <w:b/>
                      <w:color w:val="808080"/>
                      <w:sz w:val="40"/>
                      <w:szCs w:val="40"/>
                    </w:rPr>
                    <w:t>00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3E6915" w14:paraId="0900FCC6" w14:textId="77777777" w:rsidTr="005D77B5">
              <w:trPr>
                <w:trHeight w:val="1235"/>
              </w:trPr>
              <w:tc>
                <w:tcPr>
                  <w:tcW w:w="1386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59E8A4" w14:textId="77777777" w:rsidR="003E6915" w:rsidRPr="00A64423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C3E7F8A" w14:textId="77777777" w:rsidR="003E6915" w:rsidRPr="00A64423" w:rsidRDefault="003E6915" w:rsidP="00D20EE0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5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4AFD888" w14:textId="5C4767FD" w:rsidR="003E6915" w:rsidRPr="003E6915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 w:rsidR="000177F6">
                    <w:rPr>
                      <w:b/>
                      <w:color w:val="FF0000"/>
                      <w:sz w:val="72"/>
                      <w:szCs w:val="72"/>
                    </w:rPr>
                    <w:t>3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0177F6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0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69129592" w14:textId="77777777" w:rsidR="003E6915" w:rsidRPr="003857D3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3E6915" w14:paraId="0C3E2F1C" w14:textId="77777777" w:rsidTr="005D77B5">
              <w:tc>
                <w:tcPr>
                  <w:tcW w:w="2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EDFFA4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48A1F62D" wp14:editId="086DEE3F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3" name="Straight Connector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2AB50687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74E38A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49D803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F0AB61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EB7C3C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51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9D506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2BD91497" w14:textId="77777777" w:rsidR="003E6915" w:rsidRDefault="003E6915" w:rsidP="005D77B5"/>
        </w:tc>
        <w:tc>
          <w:tcPr>
            <w:tcW w:w="297" w:type="dxa"/>
          </w:tcPr>
          <w:p w14:paraId="41F7A85E" w14:textId="008D1828" w:rsidR="003E6915" w:rsidRDefault="003E6915" w:rsidP="005D77B5"/>
        </w:tc>
        <w:tc>
          <w:tcPr>
            <w:tcW w:w="5832" w:type="dxa"/>
          </w:tcPr>
          <w:p w14:paraId="1C73BFD6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3E6915" w14:paraId="17947027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59AED1" w14:textId="6D756093" w:rsidR="003E6915" w:rsidRPr="003E6915" w:rsidRDefault="00E03DBE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Ohio </w:t>
                  </w:r>
                </w:p>
              </w:tc>
            </w:tr>
            <w:tr w:rsidR="003E6915" w:rsidRPr="0000623B" w14:paraId="5F914EA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9F551F" w14:textId="2508064C" w:rsidR="003E6915" w:rsidRPr="00D614C3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E03DBE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0A3BD2C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82D540" w14:textId="31D10ADF" w:rsidR="003E6915" w:rsidRPr="00D614C3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1B8A34F3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116CDD" w14:textId="5E9ACB67" w:rsidR="00E03DBE" w:rsidRPr="00E03DBE" w:rsidRDefault="00E03DBE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>Cord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4 &amp; 5m</w:t>
                  </w: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stripe 4m only</w:t>
                  </w:r>
                </w:p>
              </w:tc>
            </w:tr>
            <w:tr w:rsidR="003E6915" w14:paraId="3EB9A6CC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1E1FE0" w14:textId="6BA9A8B7" w:rsidR="003E6915" w:rsidRPr="002942FE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E03DBE">
                    <w:rPr>
                      <w:b/>
                      <w:color w:val="808080"/>
                      <w:sz w:val="40"/>
                      <w:szCs w:val="40"/>
                    </w:rPr>
                    <w:t>36.5</w:t>
                  </w:r>
                  <w:r>
                    <w:rPr>
                      <w:b/>
                      <w:color w:val="808080"/>
                      <w:sz w:val="40"/>
                      <w:szCs w:val="40"/>
                    </w:rPr>
                    <w:t>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3E6915" w14:paraId="3CA04045" w14:textId="77777777" w:rsidTr="00B076D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40B274" w14:textId="77777777" w:rsidR="003E6915" w:rsidRPr="00A64423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40AFDE3" w14:textId="77777777" w:rsidR="003E6915" w:rsidRPr="003857D3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4BA96C1" w14:textId="415241A9" w:rsidR="003E6915" w:rsidRPr="003857D3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32.85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 xml:space="preserve"> 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053620D1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089595F8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6DA70CBA" w14:textId="77777777" w:rsidR="003E6915" w:rsidRPr="007A6F31" w:rsidRDefault="003E6915" w:rsidP="00D20EE0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3E6915" w14:paraId="5B16F8DB" w14:textId="77777777" w:rsidTr="00B076D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CE64EA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025AA6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C4CAC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F64F6F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520CFE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C96AE7" w14:textId="77777777" w:rsidR="003E6915" w:rsidRDefault="003E6915" w:rsidP="00D20EE0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3D98D3FD" w14:textId="3B133705" w:rsidR="003E6915" w:rsidRDefault="003E6915" w:rsidP="005D77B5"/>
        </w:tc>
      </w:tr>
    </w:tbl>
    <w:p w14:paraId="36B86A88" w14:textId="5BDBA2CB" w:rsidR="007649F7" w:rsidRDefault="00464905" w:rsidP="00CD0A52">
      <w:pPr>
        <w:spacing w:after="0" w:line="240" w:lineRule="auto"/>
      </w:pPr>
      <w:r>
        <w:t xml:space="preserve">  </w:t>
      </w:r>
    </w:p>
    <w:tbl>
      <w:tblPr>
        <w:tblStyle w:val="TableGrid"/>
        <w:tblW w:w="10685" w:type="dxa"/>
        <w:tblLook w:val="01E0" w:firstRow="1" w:lastRow="1" w:firstColumn="1" w:lastColumn="1" w:noHBand="0" w:noVBand="0"/>
      </w:tblPr>
      <w:tblGrid>
        <w:gridCol w:w="1286"/>
        <w:gridCol w:w="3873"/>
        <w:gridCol w:w="5526"/>
      </w:tblGrid>
      <w:tr w:rsidR="007649F7" w:rsidRPr="003E6915" w14:paraId="4C6E7A04" w14:textId="012BABF9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E91244" w14:textId="75E02C61" w:rsidR="007649F7" w:rsidRPr="003E6915" w:rsidRDefault="005335A9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color w:val="808080"/>
                <w:sz w:val="48"/>
                <w:szCs w:val="48"/>
              </w:rPr>
              <w:t>Fineloop</w:t>
            </w:r>
            <w:r w:rsidR="007649F7">
              <w:rPr>
                <w:b/>
                <w:color w:val="808080"/>
                <w:sz w:val="48"/>
                <w:szCs w:val="48"/>
              </w:rPr>
              <w:t xml:space="preserve"> T &amp; C                              </w:t>
            </w:r>
          </w:p>
        </w:tc>
        <w:tc>
          <w:tcPr>
            <w:tcW w:w="4135" w:type="dxa"/>
            <w:vMerge w:val="restart"/>
            <w:tcBorders>
              <w:top w:val="nil"/>
              <w:left w:val="nil"/>
              <w:right w:val="nil"/>
            </w:tcBorders>
          </w:tcPr>
          <w:p w14:paraId="42941D43" w14:textId="77777777" w:rsidR="007649F7" w:rsidRDefault="007649F7" w:rsidP="00464905">
            <w:pPr>
              <w:rPr>
                <w:b/>
                <w:noProof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t xml:space="preserve">         </w:t>
            </w:r>
          </w:p>
          <w:p w14:paraId="0371324C" w14:textId="47335893" w:rsidR="007649F7" w:rsidRDefault="007649F7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drawing>
                <wp:inline distT="0" distB="0" distL="0" distR="0" wp14:anchorId="024AAEF0" wp14:editId="1FE56F17">
                  <wp:extent cx="3368040" cy="1204512"/>
                  <wp:effectExtent l="0" t="0" r="3810" b="0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, company name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5723" cy="1232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9F7" w:rsidRPr="00D614C3" w14:paraId="09A85FB8" w14:textId="28A341FD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4BD7F3" w14:textId="7E703B30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>
              <w:rPr>
                <w:b/>
                <w:color w:val="808080"/>
                <w:sz w:val="36"/>
                <w:szCs w:val="36"/>
              </w:rPr>
              <w:t xml:space="preserve"> </w:t>
            </w:r>
            <w:r w:rsidR="005335A9">
              <w:rPr>
                <w:b/>
                <w:color w:val="808080"/>
                <w:sz w:val="36"/>
                <w:szCs w:val="36"/>
              </w:rPr>
              <w:t>50% Wool 50</w:t>
            </w:r>
            <w:r>
              <w:rPr>
                <w:b/>
                <w:color w:val="808080"/>
                <w:sz w:val="36"/>
                <w:szCs w:val="36"/>
              </w:rPr>
              <w:t>% Polypropylene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A27449D" w14:textId="77777777" w:rsidR="007649F7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B08E" w14:textId="6F7FE9FA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CD28A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Heavy Domestic Use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9400117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C325" w14:textId="47768262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E308CE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Available 4m &amp; 5m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2874B7D4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2942FE" w14:paraId="15CB9349" w14:textId="20BD0BC5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231A" w14:textId="788798E3" w:rsidR="007649F7" w:rsidRPr="002942FE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  <w:r>
              <w:rPr>
                <w:b/>
                <w:color w:val="808080"/>
                <w:sz w:val="40"/>
                <w:szCs w:val="40"/>
              </w:rPr>
              <w:t>Was £</w:t>
            </w:r>
            <w:r w:rsidR="005335A9">
              <w:rPr>
                <w:b/>
                <w:color w:val="808080"/>
                <w:sz w:val="40"/>
                <w:szCs w:val="40"/>
              </w:rPr>
              <w:t>39.25</w:t>
            </w:r>
            <w:r w:rsidRPr="009B58CD">
              <w:rPr>
                <w:b/>
                <w:color w:val="808080"/>
                <w:sz w:val="22"/>
                <w:szCs w:val="22"/>
              </w:rPr>
              <w:t>m2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0F79508C" w14:textId="77777777" w:rsidR="007649F7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</w:p>
        </w:tc>
      </w:tr>
      <w:tr w:rsidR="007649F7" w:rsidRPr="007A6F31" w14:paraId="317D51F2" w14:textId="3C13C561" w:rsidTr="007649F7">
        <w:trPr>
          <w:trHeight w:val="1235"/>
        </w:trPr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</w:tcPr>
          <w:p w14:paraId="3DDE0E4B" w14:textId="77777777" w:rsidR="007649F7" w:rsidRPr="00A6442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NOW</w:t>
            </w:r>
          </w:p>
          <w:p w14:paraId="0AD7249F" w14:textId="77777777" w:rsidR="007649F7" w:rsidRPr="003857D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ONLY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4A546" w14:textId="18932788" w:rsidR="007649F7" w:rsidRPr="003857D3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  <w:r>
              <w:rPr>
                <w:b/>
                <w:color w:val="FF0000"/>
                <w:sz w:val="72"/>
                <w:szCs w:val="72"/>
              </w:rPr>
              <w:t>£</w:t>
            </w:r>
            <w:r w:rsidR="005335A9">
              <w:rPr>
                <w:b/>
                <w:color w:val="FF0000"/>
                <w:sz w:val="72"/>
                <w:szCs w:val="72"/>
              </w:rPr>
              <w:t>3</w:t>
            </w:r>
            <w:r>
              <w:rPr>
                <w:b/>
                <w:color w:val="FF0000"/>
                <w:sz w:val="72"/>
                <w:szCs w:val="72"/>
              </w:rPr>
              <w:t xml:space="preserve">1.40 </w:t>
            </w:r>
            <w:r w:rsidRPr="007A6F31">
              <w:rPr>
                <w:b/>
                <w:color w:val="FF0000"/>
              </w:rPr>
              <w:t>m2</w:t>
            </w:r>
          </w:p>
          <w:p w14:paraId="19657381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  <w:r w:rsidRPr="008C797A">
              <w:rPr>
                <w:b/>
                <w:color w:val="0000FF"/>
                <w:sz w:val="16"/>
                <w:szCs w:val="16"/>
              </w:rPr>
              <w:t>If Purchased with New Underla</w:t>
            </w:r>
            <w:r>
              <w:rPr>
                <w:b/>
                <w:color w:val="0000FF"/>
                <w:sz w:val="16"/>
                <w:szCs w:val="16"/>
              </w:rPr>
              <w:t>y</w:t>
            </w:r>
          </w:p>
          <w:p w14:paraId="640CE61E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  <w:bookmarkStart w:id="3" w:name="_GoBack"/>
            <w:bookmarkEnd w:id="3"/>
          </w:p>
          <w:p w14:paraId="5DE4E6F6" w14:textId="77777777" w:rsidR="007649F7" w:rsidRPr="007A6F31" w:rsidRDefault="007649F7" w:rsidP="00464905">
            <w:pPr>
              <w:rPr>
                <w:b/>
                <w:color w:val="FF0000"/>
              </w:rPr>
            </w:pPr>
          </w:p>
        </w:tc>
        <w:tc>
          <w:tcPr>
            <w:tcW w:w="4135" w:type="dxa"/>
            <w:vMerge/>
            <w:tcBorders>
              <w:left w:val="nil"/>
              <w:bottom w:val="nil"/>
              <w:right w:val="nil"/>
            </w:tcBorders>
          </w:tcPr>
          <w:p w14:paraId="5D87EEC2" w14:textId="77777777" w:rsidR="007649F7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</w:p>
        </w:tc>
      </w:tr>
    </w:tbl>
    <w:p w14:paraId="55B4C04E" w14:textId="32E876C2" w:rsidR="004B357E" w:rsidRDefault="00464905" w:rsidP="00CD0A52">
      <w:pPr>
        <w:spacing w:after="0" w:line="240" w:lineRule="auto"/>
      </w:pPr>
      <w:r>
        <w:t xml:space="preserve">                                                                                                                                                                                    </w:t>
      </w:r>
    </w:p>
    <w:sectPr w:rsidR="004B357E" w:rsidSect="00CB0234">
      <w:pgSz w:w="11906" w:h="16838" w:code="9"/>
      <w:pgMar w:top="567" w:right="720" w:bottom="567" w:left="720" w:header="0" w:footer="0" w:gutter="0"/>
      <w:pgBorders w:offsetFrom="page">
        <w:top w:val="double" w:sz="6" w:space="24" w:color="auto"/>
        <w:left w:val="double" w:sz="6" w:space="24" w:color="auto"/>
        <w:bottom w:val="double" w:sz="6" w:space="30" w:color="auto"/>
        <w:right w:val="doub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MLQwNrQ0MTYxNzVS0lEKTi0uzszPAykwrAUABys6nSwAAAA="/>
  </w:docVars>
  <w:rsids>
    <w:rsidRoot w:val="00727874"/>
    <w:rsid w:val="00001294"/>
    <w:rsid w:val="00010030"/>
    <w:rsid w:val="000177F6"/>
    <w:rsid w:val="00033205"/>
    <w:rsid w:val="000A266F"/>
    <w:rsid w:val="000B3B58"/>
    <w:rsid w:val="001B38C5"/>
    <w:rsid w:val="00253C1F"/>
    <w:rsid w:val="00263288"/>
    <w:rsid w:val="002838A5"/>
    <w:rsid w:val="002B1BBE"/>
    <w:rsid w:val="002C6E02"/>
    <w:rsid w:val="003140EB"/>
    <w:rsid w:val="003576B1"/>
    <w:rsid w:val="003857D3"/>
    <w:rsid w:val="003E6915"/>
    <w:rsid w:val="00423676"/>
    <w:rsid w:val="00464905"/>
    <w:rsid w:val="004B357E"/>
    <w:rsid w:val="00511B69"/>
    <w:rsid w:val="005335A9"/>
    <w:rsid w:val="00560602"/>
    <w:rsid w:val="00560A5D"/>
    <w:rsid w:val="0058593A"/>
    <w:rsid w:val="00591D05"/>
    <w:rsid w:val="00593F99"/>
    <w:rsid w:val="005D77B5"/>
    <w:rsid w:val="00602F90"/>
    <w:rsid w:val="006478D5"/>
    <w:rsid w:val="006A01B2"/>
    <w:rsid w:val="00727874"/>
    <w:rsid w:val="007649F7"/>
    <w:rsid w:val="008A4952"/>
    <w:rsid w:val="008F7328"/>
    <w:rsid w:val="00950FD7"/>
    <w:rsid w:val="009606DC"/>
    <w:rsid w:val="00986038"/>
    <w:rsid w:val="009D4418"/>
    <w:rsid w:val="009E6C0C"/>
    <w:rsid w:val="00A046E2"/>
    <w:rsid w:val="00A1394D"/>
    <w:rsid w:val="00A64423"/>
    <w:rsid w:val="00BB2439"/>
    <w:rsid w:val="00BC6C69"/>
    <w:rsid w:val="00BE7C73"/>
    <w:rsid w:val="00C112C3"/>
    <w:rsid w:val="00C14F0E"/>
    <w:rsid w:val="00C43A37"/>
    <w:rsid w:val="00CB0234"/>
    <w:rsid w:val="00CD0A52"/>
    <w:rsid w:val="00D147ED"/>
    <w:rsid w:val="00D20EE0"/>
    <w:rsid w:val="00D33B1B"/>
    <w:rsid w:val="00D614C3"/>
    <w:rsid w:val="00D908FA"/>
    <w:rsid w:val="00E03DBE"/>
    <w:rsid w:val="00E3318C"/>
    <w:rsid w:val="00EA279D"/>
    <w:rsid w:val="00EA4F78"/>
    <w:rsid w:val="00F0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344EA"/>
  <w15:chartTrackingRefBased/>
  <w15:docId w15:val="{E29790AD-B0D4-47AB-8836-13ADE4BB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36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ymonds</dc:creator>
  <cp:keywords/>
  <dc:description/>
  <cp:lastModifiedBy>Colin Symonds</cp:lastModifiedBy>
  <cp:revision>8</cp:revision>
  <cp:lastPrinted>2023-01-18T11:57:00Z</cp:lastPrinted>
  <dcterms:created xsi:type="dcterms:W3CDTF">2022-05-25T15:20:00Z</dcterms:created>
  <dcterms:modified xsi:type="dcterms:W3CDTF">2023-01-25T18:31:00Z</dcterms:modified>
</cp:coreProperties>
</file>